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jpg" ContentType="image/jpeg"/>
  <Override PartName="/word/media/rId130.jpg" ContentType="image/jpeg"/>
  <Override PartName="/word/media/rId154.jpg" ContentType="image/jpeg"/>
  <Override PartName="/word/media/rId106.jpg" ContentType="image/jpeg"/>
  <Override PartName="/word/media/rId140.jpg" ContentType="image/jpeg"/>
  <Override PartName="/word/media/rId109.jpg" ContentType="image/jpeg"/>
  <Override PartName="/word/media/rId163.jpg" ContentType="image/jpeg"/>
  <Override PartName="/word/media/rId148.jpg" ContentType="image/jpeg"/>
  <Override PartName="/word/media/rId137.jpg" ContentType="image/jpeg"/>
  <Override PartName="/word/media/rId160.jpg" ContentType="image/jpeg"/>
  <Override PartName="/word/media/rId118.jpg" ContentType="image/jpeg"/>
  <Override PartName="/word/media/rId145.jpg" ContentType="image/jpeg"/>
  <Override PartName="/word/media/rId121.jpg" ContentType="image/jpeg"/>
  <Override PartName="/word/media/rId166.jpg" ContentType="image/jpeg"/>
  <Override PartName="/word/media/rId151.jpg" ContentType="image/jpeg"/>
  <Override PartName="/word/media/rId103.jpg" ContentType="image/jpeg"/>
  <Override PartName="/word/media/rId115.jpg" ContentType="image/jpeg"/>
  <Override PartName="/word/media/rId157.jpg" ContentType="image/jpeg"/>
  <Override PartName="/word/media/rId39.jpg" ContentType="image/jpeg"/>
  <Override PartName="/word/media/rId22.jpg" ContentType="image/jpeg"/>
  <Override PartName="/word/media/rId45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410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6xC41syWjMIWVn9QBToZrQvQCveWyfFGiaia1iaAoM1iadibXkmLSbtQaJS47dVXr5sfj0htyp1iceHO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学生思维是认清现实的最大障碍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读我文章的老朋友都知道，我在今年三月初于郑州和石家庄两地找工作，接连面试了七家公司（实际算上线上面试的有十几家）。面试被拒后我心情沮丧，纵使简历写的能跟大冰那样有数十个头衔加持，该被拒还是被拒。我被现实打击了，我总得知道具体是什么东西打击了我。于是就要复盘，就要多想。我的沮丧很耐人寻味，为什么沮丧？因为碰壁了，因为不如意，因为理想和现实有差距。我认为我应该能找到好工作，我认为我应该有一个施展自己才能的平台，我认为我应该过的幸福快乐。但是我应该≠现实应该。如此，我就清楚我沮丧的来源了——我把过量的注意力放在了“应该如此”的层面，却忽视了现实生活中比比皆是的“实际如此”。</w:t>
      </w:r>
      <w:r>
        <w:t xml:space="preserve"> </w:t>
      </w:r>
    </w:p>
    <w:p>
      <w:pPr>
        <w:pStyle w:val="BodyText"/>
      </w:pPr>
      <w:r>
        <w:drawing>
          <wp:inline>
            <wp:extent cx="5334000" cy="264724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46xC41syWjMIWVn9QBToZr44p9hQiaq1TFS6T47zcaKNUpQd6B2BW49tFFzAI3JDf2SeicC6QnIEM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在法学和哲学上来讲，就是“应然”和“实然”。“应然”是指事物应该存在的状态。比方说我们认为考学能有好工作，努力就有高收入等等，这都属于应然。但现实和应然往往是相冲突的，甚至说是相对关系。你如果抱着应然的想法和心态去面对客观现实，那自然会碰壁沮丧，消极失意。我们如果拿着书上教给我们的道德规范和礼义廉耻去严格办事，往往会事与愿违，这并不是说书上所提倡的是过时的是错的，而是说应该如此和实际如此是两码事。如果人人都能做到遵守道德规范，那么课本也就不需要提倡了，正是因为道德大多是反人性的，许多人做不到，所以才需要提倡。《大明王朝1566》上胡宗宪有句台词说得好，圣人的书是拿来看的，拿来办事百无一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应然和实然是两码事，理想和现实有差距。我不能拿着以往的学生思维应对职场，这是我面试接连遭拒的问题所在。学历短时间内无法改变，你不能仅想着靠对简历的美化修补，或者靠一些夸大其词的说辞来企图获得面试官的青睐，那治标不治本。那么，就需要丢掉以往“应然”的学生思维，去找到应对“实然”的解决办法。我们知道，工作的本质，就是别人拿钱来买你的时间让你干别人想让你干的事情。那么，我们干脆直接从目的入手，别人想让你干什么事情？你能不能干？如果你让别人知道你能干且能干好，至于学历条件什么的都是次要的了。因为学历只是入场券敲门砖，是因为别人不了解你，你才需要学历这个东西来证明自己，它证明不了你的全部能力。倘若别人了解你，知道你能干成，那么门自然会向你敞开了。</w:t>
      </w:r>
      <w:r>
        <w:t xml:space="preserve"> </w:t>
      </w:r>
    </w:p>
    <w:p>
      <w:pPr>
        <w:pStyle w:val="BodyText"/>
      </w:pPr>
      <w:r>
        <w:drawing>
          <wp:inline>
            <wp:extent cx="5334000" cy="282504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46xC41syWjMIWVn9QBToZrxgNMkAbywZAtgEGRSAicstYLHibkibyY7PYwWiaasmbU5QuicuNsibricooP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们怎么才能让人了解你？怎么才能让人知道你能干？那就需要从实然的角度去思考了，你是什么样的人有什么样的能力不重要，重要的是你要让人认为你是个什么样的人有什么样的能力。所谓的职场就是一出戏剧，工作本身全看演技。我认为除了那些核心的技术岗位，其他大量工作的主要内容就是和人打交道。真实的你是什么样的没有几个人愿意了解，大家也不想听你想说什么话，大家希望你能说出他愿意听的话。你要把重点放在你能给他们提供什么利益上来，而不是照本宣科去说自己以往在学校怎么怎么样，有什么证书什么奖状。我明白了这一点，之后的面试，我不再讲学历讲专业讲学校，在教培机构，我只讲我拥有怎样的经验，怎样提高成绩，我能怎样对接家长，会怎样和家长沟通等等。在互联网公司，我只谈我会什么且做成过什么，将来想要做什么并且能做成什么。这样，谈论的内容变了，你做到答有所回，问有所应，面试通过的概率会大大提高的——即使你的学校学历平平无奇。当然这样做有个前提，那就是你的肚子里得真有东西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由此，我们就理清“应然”与“实然”了。学生思维会用大量的“应然”角度去看待世界思考问题，我们总以为社会会像红烧牛肉面包装效果图那样的滋润饱满，实际上我们往往忽视了“要以实物为准”这句话。你对“应然”的包装效果图抱有越大的期待，结果就会越失望越沮丧，你想吃红烧牛肉面，光听别人说和看效果图是不行的，你得自己打开尝尝看看。现实生活中的“实然”是一种受大量主观影响而客观存在的社会规则，自人类社会诞生以来就一直存在。我在读历史的时候常常有这样的感觉，抛却那些天生就是天才的如有神助的人来说，绝大多数能在历史上做成一点事情的人物，他都具备两种能力，其一是纯粹，其二是妥协。纯粹是为了保持定力，妥协是为了避其锋芒和借势借力。学生思维的应然撞上社会现实的实然，你除了暂时的妥协，别无他法。这里的妥协是积极的，相较于对“应然”盲目自信而带来的头破血流的痛苦，妥协是一种既往强烈的主观意识和基本规则相撞的最好结果。我相信我们这一代人能改变职场能变革现实，但，改变的前提就是要对它理解透彻，只有接受一部分，才能改变一部分。</w:t>
      </w:r>
      <w:r>
        <w:t xml:space="preserve"> </w:t>
      </w:r>
    </w:p>
    <w:p>
      <w:pPr>
        <w:pStyle w:val="BodyText"/>
      </w:pPr>
      <w:r>
        <w:drawing>
          <wp:inline>
            <wp:extent cx="5334000" cy="296113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46xC41syWjMIWVn9QBToZrVHUoUO3wCUyE0njpIsmzPnicL8lC41MrsuFicOfBOXoWSjibQWKQA9Eug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接受实然，但应该保留应然。只要应然仍然理想，仍然纯粹，谁也不能说，它没有变革实然的可能。应然肩负着变革实然的使命。抛却学生思维，以实然的角度去思考问题，改变说话内容，尽可能客作主场去和人交流，最坏的结果无非就是自觉尴尬。但在工作面前，这也算不得了什么了。这样的方式助我在三月份找到了工作。但我当时根本就没有意识到这种思考方法的受用，我只认为是我“装成功了”、“唬住别人了”，但现在想想，这其实也是借势借力的一部分——你是在借你自己的势。我能写出以上这些内容，也能理解其中的意思，但也仅限于此。要想完全彻悟实然具体是什么样的，还需要我们去经历，你只有真正实际解决了问题，它才真正能成为你自己的东西 。</w:t>
      </w:r>
      <w:r>
        <w:t xml:space="preserve"> </w:t>
      </w:r>
    </w:p>
    <w:p>
      <w:pPr>
        <w:pStyle w:val="BodyText"/>
      </w:pP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n6tINRGwUZWpVzrmaG8PRn2Y9hA9wibjBR8R669DN9MBM8d3ZZLnnzYXOv0P5RBqrI6N1M2ciccjiacDfLRtdzk44jjhkfrbtog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自行其是</w:t>
      </w:r>
      <w:r>
        <w:t xml:space="preserve">来自河南</w:t>
      </w:r>
    </w:p>
    <w:p>
      <w:pPr>
        <w:pStyle w:val="BodyText"/>
      </w:pPr>
      <w:r>
        <w:t xml:space="preserve">大学生就业指导，公认的一堂水课，其实我也没怎么听，但有一段话记得是找工作，让工作找你，摆脱学生身份，你有什么能力能够担任这份工作，站在面试者的角度思考问题之类的，看到作者求职经历所悟的经验， 让我想到了给我上这堂课的讲师的话，有些收获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PiajxSqBRaEI21akxZ78VWmrazPfKc7XQ3k6Pafeftehdl6RoJbEtwWicoN3vTibibPyGdbVs2ecbIndibB5ZL4mgq6qt7PFaULqnQ3C5Ep2eiavJ06BnBbficWnabHRj66XSjd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ve</w:t>
      </w:r>
      <w:r>
        <w:t xml:space="preserve">来自广东</w:t>
      </w:r>
    </w:p>
    <w:p>
      <w:pPr>
        <w:pStyle w:val="BodyText"/>
      </w:pPr>
      <w:r>
        <w:t xml:space="preserve">那你们老师挺好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也是没品</w:t>
      </w:r>
      <w:r>
        <w:t xml:space="preserve">来自广西</w:t>
      </w:r>
    </w:p>
    <w:p>
      <w:pPr>
        <w:pStyle w:val="BodyText"/>
      </w:pPr>
      <w:r>
        <w:t xml:space="preserve">事实证明，学会合理管控自己的预期是一项重要的技能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head/Q3auHgzwzM7ucmchs38bzbDtUQibIe4ic16vsFwH6H5VPXd2DUxfvtgQ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民角度</w:t>
      </w:r>
      <w:r>
        <w:t xml:space="preserve">来自广东</w:t>
      </w:r>
    </w:p>
    <w:p>
      <w:pPr>
        <w:pStyle w:val="BodyText"/>
      </w:pPr>
      <w:r>
        <w:t xml:space="preserve">艾跃进教授生前说过的一番话。他说："资本最大的特点，就是想尽一切办法制造大量失业人口，这样，他们就能任意剥削在岗的员工。 因为当大家都觉得找工作难的时候，大部分人就不敢轻易换工作，从而资本就能更好地控制员工。“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n6tINRGwUZX2sHTKVWsysoQ3U4ABicwMIVsC3X66O6s9FH7nhZ4Mpv73CbUPeLrRVzK40HtBUr2mQ3G8DcrX6NzFvEKQ8fhlEkObbQDZYPBSXmCwxETyDcw0ag9yib6zof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秋叶原鹿乃子</w:t>
      </w:r>
      <w:r>
        <w:t xml:space="preserve">来自河南</w:t>
      </w:r>
    </w:p>
    <w:p>
      <w:pPr>
        <w:pStyle w:val="BodyText"/>
      </w:pPr>
      <w:r>
        <w:t xml:space="preserve">学会在面试甚至投递简历的时候，用出忽悠的手段，在自己的能力所能及的范围内拔高自己的能力范畴，就证明你已经走出了学生思维，证明你会在办事的时候多方面思考，遇到摆不平的事情，不会撞死在南墙不回头，而是会想办法，用一种异常的手段去解决它。这其实已经打破了学生思维啦。无论什么样的办法，哪怕是阴损招数，只要能够成功就是好办法，毕竟一切就都是胜者为王了。只要能谈，便是有机会，忽悠被揭穿事小，能成功便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0Ue4mIpaVibH4o59xiajF3sbIfkibpzVlNR9rTwCveiaJqjkjQibdqq8h0b9F3gRcmRKwFcB6iak5n7KVL3bLoLdz0Jq4jP6IbM3lEDRhD5z2GSCsN3DpI7NcicfQ1R5KPISvn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阳</w:t>
      </w:r>
      <w:r>
        <w:t xml:space="preserve">来自四川</w:t>
      </w:r>
    </w:p>
    <w:p>
      <w:pPr>
        <w:pStyle w:val="BodyText"/>
      </w:pPr>
      <w:r>
        <w:t xml:space="preserve">只要能谈，便是有机会，被揭穿事小，能成功便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n6tINRGwUZUoL4QrHvXCDDPsWnLicibEqsQVNHFfxcKwicuo3r6YiaiboUTbYgUuGG2EJUMC5e3WHupYzUlaqYN3oxbGgUibtxISJib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弈～星辰</w:t>
      </w:r>
      <w:r>
        <w:t xml:space="preserve">来自江苏</w:t>
      </w:r>
    </w:p>
    <w:p>
      <w:pPr>
        <w:pStyle w:val="BodyText"/>
      </w:pPr>
      <w:r>
        <w:t xml:space="preserve">我和博主一样。今年22岁，前两个月刚毕业。而且从初中开始养成的习惯，平日里非常喜欢胡思乱想，比如哲学，我对于哲学也有着我自己的一套理解。但与博主不一样的是，我上大学的时候，准确来说高考结束选专业的时候，我就已经决定好了。选一个最容易就业的专业。然后拿这个专业的工作来赚钱。这个专业就是无关我的兴趣，专门用来赚钱的(否则我都想报考哲学专业，但我的家庭环境实在不允许我报这么一个赚不了钱的专业）。最后我选了一个工科专业，但不影响我大学宿舍里看其他的书。大四暑假的时候，我就问导师，大四什么时候，怎么来找工作。我导师告诉我，大四刚开学，如果不考研，就可以先写简历，等待校招了。于是大四刚开学，我就把我简历写好了。简历上东西很少，只有在校兼职，暑期兼职，学校实验室成绩不错这类东西。然后开学不久，学校里铺天盖地的校招通知就来了。我都看了看，确实几乎全招的工科生。我就挨个看中眼的投简历。有晚上在教师开招聘会的就去参加，现场面试。然后在去年九月底。就投递成功，面试成功，入职了一家电子厂。十月份就业课程才开，第一节课下课，我就去跟老师讲，我的三方协议已经签完了。然后我就获得了这门课的睡觉权和玩手机权。今年七月份来到这个电子厂入职。现在还是个新人，刚干一个月……</w:t>
      </w:r>
      <w:r>
        <w:t xml:space="preserve"> </w:t>
      </w:r>
      <w:r>
        <w:t xml:space="preserve">我本人就把我求职经历放在这里，希望大家能从中获取到有利的东西……</w:t>
      </w:r>
      <w:r>
        <w:t xml:space="preserve"> </w:t>
      </w:r>
      <w:r>
        <w:t xml:space="preserve">但有一说一，我的工作很累，虽然没有电子厂线工那么累。但绝不是活少钱多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n6tINRGwUZUoL4QrHvXCDDPsWnLicibEqsQVNHFfxcKwicuo3r6YiaiboUTbYgUuGG2EJUMC5e3WHupYzUlaqYN3oxbGgUibtxISJib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弈～星辰</w:t>
      </w:r>
      <w:r>
        <w:t xml:space="preserve">来自江苏</w:t>
      </w:r>
    </w:p>
    <w:p>
      <w:pPr>
        <w:pStyle w:val="BodyText"/>
      </w:pPr>
      <w:r>
        <w:t xml:space="preserve">感想上墙。有几点想要补充一下，首先是我目前的工作。说好听一点，叫工程师。说难听点，就是个搁电子厂上班的。大学里学的东西过于理论化。搁实际操作上屁用没有。几乎还是从零开始，啥都要学。</w:t>
      </w:r>
      <w:r>
        <w:t xml:space="preserve"> </w:t>
      </w:r>
      <w:r>
        <w:t xml:space="preserve">另外关于我对哲学的态度。不一定非要专注研究哲学。其实哲学蕴藏在我们每时每刻的生活当中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://wx.qlogo.cn/mmopen/n6tINRGwUZUoL4QrHvXCDDPsWnLicibEqsQVNHFfxcKwicuo3r6YiaiboUTbYgUuGG2EJUMC5e3WHupYzUlaqYN3oxbGgUibtxISJib/64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弈～星辰</w:t>
      </w:r>
      <w:r>
        <w:t xml:space="preserve">来自江苏</w:t>
      </w:r>
    </w:p>
    <w:p>
      <w:pPr>
        <w:pStyle w:val="BodyText"/>
      </w:pPr>
      <w:r>
        <w:t xml:space="preserve">必须要好好解释一下。大学里学的东西，我说的仅仅是在实际操作这个层面上屁用没有。但在宏观认知这个大层面上，大学知识是有用的。他带你整体认知了这个学科领域。带你建立了这个学科的思维逻辑。整体认知说着有点难以描述。但他确实在是在大的方面有用的。有句话叫隔行如隔山，隔的就是这个整体认知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n6tINRGwUZUoL4QrHvXCDDPsWnLicibEqsQVNHFfxcKwicuo3r6YiaiboUTbYgUuGG2EJUMC5e3WHupYzUlaqYN3oxbGgUibtxISJib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弈～星辰</w:t>
      </w:r>
      <w:r>
        <w:t xml:space="preserve">来自江苏</w:t>
      </w:r>
    </w:p>
    <w:p>
      <w:pPr>
        <w:pStyle w:val="BodyText"/>
      </w:pPr>
      <w:r>
        <w:t xml:space="preserve">另外还有一个我早就想分享的事了。那是在博主写调查报告的时候就想说了。我家在江苏的农村。我也算是个小镇做题家。考的大学也是个普通的二本。很多人对江苏有误解，觉得这里富有啊啥的。那都是市里富有，企业富有，和我们江苏农村人有什么关系。</w:t>
      </w:r>
      <w:r>
        <w:t xml:space="preserve"> </w:t>
      </w:r>
      <w:r>
        <w:t xml:space="preserve">江苏的农村，至少是我家苏中地区的农村。与河南那里已经不一样了。十年前再往前是差不多的。都是农忙时干活，闲时进厂打工。但十年前。渐渐开始在农村实行承包了。就是外地来家企业，把我们整个村的田承包掉了。他们承包商根据他们自己的意愿种田养鱼啥啥啥的。我们村民只需要年底等分红。这样一来，整个农村生活都变了。老人们继续生活在村里。但是父母那一辈成了纯粹的工人。带着孩子去县城了，有的就在县城买房。有的或者直接去苏南地区，上海闯荡去了。村里只剩下了40后，50后，60后(60后都少）的老人们了。每天晚上村里漆黑，只有少数几盏灯，平日只有老人们互相串门聊天，只有过年时，村里会多出一堆不认识的叔叔阿姨，还有小时候见过几次面，但现在已经完全不认识的同龄人，还有完全不认识的小孩子们。整个村里只有我比较特殊，我家庭曾经出现了重大变故，家庭人口减半，已经没有能力去外头了。只能全家都待在了村里。我也成了村里几乎唯一的大孩子。(当然现在我也出门闯荡了）这也是我为什么大学一定要选一个赚钱专业的原因…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KHvxKg8z8EiaZv2DnMvM7Ecib2goKsGwkib8xX9vPv0UnmsGJms9RrtWFOtGl9KaoiaKyWeayQaqnwbkosYNj9L3W6TiahEUOSsujx0ZrmMl7uH5pmqhs9viaZm4kwgibX2czAib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tions Z</w:t>
      </w:r>
      <w:r>
        <w:t xml:space="preserve">来自河南</w:t>
      </w:r>
    </w:p>
    <w:p>
      <w:pPr>
        <w:pStyle w:val="BodyText"/>
      </w:pPr>
      <w:r>
        <w:t xml:space="preserve">看了楼主的文章想到了我今天买辣条。首先，我要明确我要买辣条；其次，我要买细丝辣条(因为我喜欢吃细丝辣条)；再次，我要买辣而香的辣条，而不是只有辣味的辣条；最后，辣条的价格也在选择之内。</w:t>
      </w:r>
      <w:r>
        <w:t xml:space="preserve"> </w:t>
      </w:r>
      <w:r>
        <w:t xml:space="preserve">PS:我觉得此处的辣条与楼主的“工作”意思可互替。(勿喷)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n6tINRGwUZUoL4QrHvXCDDPsWnLicibEqsQVNHFfxcKwicuo3r6YiaiboUTbYgUuGG2EJUMC5e3WHupYzUlaqYN3oxbGgUibtxISJib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弈～星辰</w:t>
      </w:r>
      <w:r>
        <w:t xml:space="preserve">来自江苏</w:t>
      </w:r>
    </w:p>
    <w:p>
      <w:pPr>
        <w:pStyle w:val="BodyText"/>
      </w:pPr>
      <w:r>
        <w:t xml:space="preserve">最后还有关于本篇文章议题，我的思考与理解。所谓圣贤书，所谓理论。那都是理想化的内容。就好比我们一切做题时都会出现的(忽略空气阻力，忽略摩擦力，理想化模型下)。但到了实际上，这些空气阻力，这些摩擦力都是存在的。是达成不了理想模型的。圣贤书也是一样。君子应该怎么怎么样……那里面都把人理想化了，而不再是一个个具体的活生生的复杂的人了。直接套用到现实当然不适用了。但我</w:t>
      </w:r>
      <w:r>
        <w:t xml:space="preserve"> </w:t>
      </w:r>
      <w:r>
        <w:t xml:space="preserve">我们可以把圣贤书里的东西当成一个理想，准确来说更像是一个值得追求的目标。就好像是马拉松的终点。我们人生这趟马拉松跑完，或许就能达成目标中的样子。但是我们必须也要清楚，目前，我们还在起点线上呢。真正开始跑的时候，我们研究就该是跑步方法了，研究的就该是另外一套实用的，入世的概念，是能一步一步完成的东西了。而不再是只适用于终点的那套理论了。</w:t>
      </w:r>
      <w:r>
        <w:t xml:space="preserve"> </w:t>
      </w:r>
      <w:r>
        <w:t xml:space="preserve">当然，会必须要清晰的认识到一点。那就是这趟马拉松，人这一辈子，不是所有人都能跑完的。或许我们直到生命最后一刻，还在路途上，没有抵达终点呢……但希望我们心中，那个理想中的目标不要改变，不要变质，不要因为没有达到理想而对目前失望。</w:t>
      </w:r>
      <w:r>
        <w:t xml:space="preserve"> </w:t>
      </w:r>
      <w:r>
        <w:t xml:space="preserve">不要忘了这是理想与现实是两套体系。一步一步走好现实，也许可能才会达成自己心中的理想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://wx.qlogo.cn/mmopen/n6tINRGwUZUoL4QrHvXCDDPsWnLicibEqsQVNHFfxcKwicuo3r6YiaiboUTbYgUuGG2EJUMC5e3WHupYzUlaqYN3oxbGgUibtxISJib/64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弈～星辰</w:t>
      </w:r>
      <w:r>
        <w:t xml:space="preserve">来自江苏</w:t>
      </w:r>
    </w:p>
    <w:p>
      <w:pPr>
        <w:pStyle w:val="BodyText"/>
      </w:pPr>
      <w:r>
        <w:t xml:space="preserve">关于实用的，入世的那套该怎么用。其实很简单，做好每天自己该做的，每天积累自己经验与认知，慢慢升级。</w:t>
      </w:r>
      <w:r>
        <w:t xml:space="preserve"> </w:t>
      </w:r>
      <w:r>
        <w:t xml:space="preserve">但是，千万不要为了自己目标而开始不择手段。有些招数，是不能用的。除非公平竞争。否则，不要把自己的发展，建立在毁灭别人身上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://wx.qlogo.cn/mmopen/Q3auHgzwzM54H5VdJjWdU0GCEL9OUfFQiajgHeUfhr270q4ibibyKQyhEw9OxUaewEZccZeomD2Cq0Sodkn1VwfusjqYWzI13gTpXic9Fq2q8NlhZAUymze8fofDfHpulnhC/64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理客_CLick | 摸鱼达人🐳</w:t>
      </w:r>
      <w:r>
        <w:t xml:space="preserve">来自广东</w:t>
      </w:r>
    </w:p>
    <w:p>
      <w:pPr>
        <w:pStyle w:val="BodyText"/>
      </w:pPr>
      <w:r>
        <w:t xml:space="preserve">博主对职业的理解说得好哇，我们的教育太脱离市场了。以前很看不起所谓“销售”这种职业，现在回头想想，无论文理科，就是要有把自己的推销出去的能力，无论是做技术的还是真的“销售”，都是这个道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://wx.qlogo.cn/mmopen/PiajxSqBRaEIdw5wibVc3S7ACB1Q9PLr6URJibwpIUctnEkRyiaznaJmib4IQicoaiayvxwnCAZ9PojXU1PIUg3ZFLAJwpPpNiclQClJVRYBMVrgSFBhn937XHroeFXvUicfIicq1S/64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武威天师</w:t>
      </w:r>
      <w:r>
        <w:t xml:space="preserve">来自甘肃</w:t>
      </w:r>
    </w:p>
    <w:p>
      <w:pPr>
        <w:pStyle w:val="BodyText"/>
      </w:pPr>
      <w:r>
        <w:t xml:space="preserve">学生时代需要我们学习理论，走入社会后又需要我们实际；总期待现实理应给什么只会落人言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Q3auHgzwzM54H5VdJjWdU0GCEL9OUfFQiajgHeUfhr270q4ibibyKQyhEw9OxUaewEZccZeomD2Cq0Sodkn1VwfusjqYWzI13gTpXic9Fq2q8NlhZAUymze8fofDfHpulnhC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理客_CLick | 摸鱼达人🐳</w:t>
      </w:r>
      <w:r>
        <w:t xml:space="preserve">来自广东</w:t>
      </w:r>
    </w:p>
    <w:p>
      <w:pPr>
        <w:pStyle w:val="BodyText"/>
      </w:pPr>
      <w:r>
        <w:t xml:space="preserve">我认为至少从高中入学开始，就要看自己喜欢的职业方向了，去看boss直聘之类的招聘需求，把高中选科确定下来，把高考志愿提前了解一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://wx.qlogo.cn/mmopen/n6tINRGwUZUJia7Q1rvCuua34qYK1c4Uv95c1lebu9SmWvR1Xj7SAuaYLVVkR9hfZG3yweG0LCGibCCgmxWPibHvksdy4HOMScAUjBVmO6HicBrngkLfNG4UqU4kSDJIDUqk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斗转星移</w:t>
      </w:r>
      <w:r>
        <w:t xml:space="preserve">来自四川</w:t>
      </w:r>
    </w:p>
    <w:p>
      <w:pPr>
        <w:pStyle w:val="BodyText"/>
      </w:pPr>
      <w:r>
        <w:t xml:space="preserve">关于“应然”与“实然”，想到这样一段话。</w:t>
      </w:r>
      <w:r>
        <w:t xml:space="preserve"> </w:t>
      </w:r>
      <w:r>
        <w:t xml:space="preserve">如果我们一直接受实然，那么这个世界就永远不会改变了。世界之所以会变得美好，恰恰是因为我们知道应然的样子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://wx.qlogo.cn/mmopen/PiajxSqBRaELFERS74Q96zPZTj3dk4KzlNp5BSycBMsyQMSXgMyLIibwtwSltOP3B20lOf6jEYjwfsYlzu8Un8jYHZYIfiahZKMGwVOUkrzyJQutKlwWVhyJXHE96trF0dx/64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强</w:t>
      </w:r>
      <w:r>
        <w:t xml:space="preserve">来自江苏</w:t>
      </w:r>
    </w:p>
    <w:p>
      <w:pPr>
        <w:pStyle w:val="BodyText"/>
      </w:pPr>
      <w:r>
        <w:t xml:space="preserve">作为理科生，真的很羡慕博主这种思考的深度。三年前我也有过类似的经历，然而后来的反思只达到了博主的第四段，现在看来第五六段也是很认可的感悟，却是在工作之后才达到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以前还写过应然实然的具体细分文章，人人网没了，找不到了。哎，也没啥用，各自认识世界都不一样，进程而已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PBwlb0aWkBQlG2ZjuSj6OOaqrUtfvkOGJNNMadicMtm4tmNLp7Ol36KWzTUV41nHYHNTKP1Uf3iaf/64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烧灯续昼</w:t>
      </w:r>
      <w:r>
        <w:t xml:space="preserve">来自湖南</w:t>
      </w:r>
    </w:p>
    <w:p>
      <w:pPr>
        <w:pStyle w:val="BodyText"/>
      </w:pPr>
      <w:r>
        <w:t xml:space="preserve">当你改变不了环境，就只得先改变你自己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://wx.qlogo.cn/mmopen/n6tINRGwUZXkFiblkvVB6W94xq0qWneicLPibPd6axj0TQ9BZUsC9WtGbEDd0W0d6aISUODiaB6z8K5ibiacfvB3tKZMjJckGscVibd/64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同学</w:t>
      </w:r>
      <w:r>
        <w:t xml:space="preserve">来自广东</w:t>
      </w:r>
    </w:p>
    <w:p>
      <w:pPr>
        <w:pStyle w:val="BodyText"/>
      </w:pPr>
      <w:r>
        <w:t xml:space="preserve">就像我之前同事说的，出门在外面子是自己给的，没经验就说有但不熟练，接触时间短；这份工作接触时间短就说接触时间中等，但是因为之前在大公司或小公司跟你这环境不一样；行业老油条就不用说技巧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://wx.qlogo.cn/mmopen/k0Ue4mIpaV8a0CQ0RkUlO0WKVQVek8bQkPHzLqzqh7au6ZaUPbia4WficR6wMp8JFNTiaTowENGnxqfcJCahoGNXAOs4RXV204PNt89W1cEgvAGwk6PJQ1PzWpRT2uMBicLH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 Gallagher</w:t>
      </w:r>
      <w:r>
        <w:t xml:space="preserve">来自广东</w:t>
      </w:r>
    </w:p>
    <w:p>
      <w:pPr>
        <w:pStyle w:val="BodyText"/>
      </w:pPr>
      <w:r>
        <w:t xml:space="preserve">我没怎么了解过“应然”和“实然”，所以本是不好意思说什么的，但是我还是舔着个脸说两句，这里就很没有辩证法的思维，用作者原话“应然是事物应该存在的状态”，努力就会有回报什么什么的，但是不要忘记努力是在一定的社会里面努力，是在一定的条件下努力，它不是抽象的行为而是确确实实具体的行为，我们每个人在努力之前起码要想一想我们要怎么干，给多少时间，达成什么目的，这些就都是在考虑怎样的努力，干了这么多事情以后会不会成功呐，不一定，因为我们个人对事物和社会的把握可能是有问题，社会本身都是矛盾的，而我们怎么可能一下子就达成自己的目的，“努力”一下就成功的，所以在这里的“应然”，与其说是事物应该有的状态，倒不如说是一种美好的幻想，是思想与现实之间的脱离，在一些哲学庸人眼里，“世界就是这样，应该是这样的”，但现实却恰恰说明，是另一种样子，这时候是应该闭上眼睛不承认自己主观上的错误呢，还是丢自己的幻想，准备战斗，我的答案是后者，世间一切都是对立统一的，存在的东西都有它存在的条件和合理之处 ，但在过去一时间内合理的不代表以后一直会合理，随着时间的推演，条件的变化，原先“合理的”会变成不合理的，然后被一种更好的更先进的东西替换掉。“实然”某种程度上就是“应然”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://wx.qlogo.cn/mmopen/PiajxSqBRaEL1PCZ2JibvHuWbdzHDK5SdHlwkFR1pMgiaSDaVTd9KQHRRzxw3sjPwz8JpSdAC8SeSAII1NanMEBXJKRUUNc8ltibvNDg8aTTG5HahG2PSk27ppC4iaib5Z4r4x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a</w:t>
      </w:r>
      <w:r>
        <w:t xml:space="preserve">来自北京</w:t>
      </w:r>
    </w:p>
    <w:p>
      <w:pPr>
        <w:pStyle w:val="BodyText"/>
      </w:pPr>
      <w:r>
        <w:t xml:space="preserve">受用了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open/n6tINRGwUZVZRxFSpFBrK18qBmN2SOmYHgXnS1IzHm8JSD4V7Ea6jq5A4snwTQsgMy6xVSkib7fxIyCUQI1mfejASiaZsqUXMNeJqulxOlNWrnlOicNjKoMuJRRjQJgkjG6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NGLoïc</w:t>
      </w:r>
      <w:r>
        <w:t xml:space="preserve">来自浙江</w:t>
      </w:r>
    </w:p>
    <w:p>
      <w:pPr>
        <w:pStyle w:val="BodyText"/>
      </w:pPr>
      <w:r>
        <w:t xml:space="preserve">写得真棒，从实践出发就是有干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jpg" /><Relationship Type="http://schemas.openxmlformats.org/officeDocument/2006/relationships/image" Id="rId130" Target="media/rId130.jpg" /><Relationship Type="http://schemas.openxmlformats.org/officeDocument/2006/relationships/image" Id="rId154" Target="media/rId154.jpg" /><Relationship Type="http://schemas.openxmlformats.org/officeDocument/2006/relationships/image" Id="rId106" Target="media/rId106.jpg" /><Relationship Type="http://schemas.openxmlformats.org/officeDocument/2006/relationships/image" Id="rId140" Target="media/rId140.jpg" /><Relationship Type="http://schemas.openxmlformats.org/officeDocument/2006/relationships/image" Id="rId109" Target="media/rId109.jpg" /><Relationship Type="http://schemas.openxmlformats.org/officeDocument/2006/relationships/image" Id="rId163" Target="media/rId163.jpg" /><Relationship Type="http://schemas.openxmlformats.org/officeDocument/2006/relationships/image" Id="rId148" Target="media/rId148.jpg" /><Relationship Type="http://schemas.openxmlformats.org/officeDocument/2006/relationships/image" Id="rId137" Target="media/rId137.jpg" /><Relationship Type="http://schemas.openxmlformats.org/officeDocument/2006/relationships/image" Id="rId160" Target="media/rId160.jpg" /><Relationship Type="http://schemas.openxmlformats.org/officeDocument/2006/relationships/image" Id="rId118" Target="media/rId118.jpg" /><Relationship Type="http://schemas.openxmlformats.org/officeDocument/2006/relationships/image" Id="rId145" Target="media/rId145.jpg" /><Relationship Type="http://schemas.openxmlformats.org/officeDocument/2006/relationships/image" Id="rId121" Target="media/rId121.jpg" /><Relationship Type="http://schemas.openxmlformats.org/officeDocument/2006/relationships/image" Id="rId166" Target="media/rId166.jpg" /><Relationship Type="http://schemas.openxmlformats.org/officeDocument/2006/relationships/image" Id="rId151" Target="media/rId151.jpg" /><Relationship Type="http://schemas.openxmlformats.org/officeDocument/2006/relationships/image" Id="rId103" Target="media/rId103.jpg" /><Relationship Type="http://schemas.openxmlformats.org/officeDocument/2006/relationships/image" Id="rId115" Target="media/rId115.jpg" /><Relationship Type="http://schemas.openxmlformats.org/officeDocument/2006/relationships/image" Id="rId157" Target="media/rId157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42" Target="media/rId42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46:25Z</dcterms:created>
  <dcterms:modified xsi:type="dcterms:W3CDTF">2025-01-25T14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